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1A26" w:rsidRDefault="00721A26">
      <w:bookmarkStart w:id="0" w:name="_GoBack"/>
      <w:bookmarkEnd w:id="0"/>
    </w:p>
    <w:sectPr w:rsidR="00721A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0tDCxMDEytjA3NTJW0lEKTi0uzszPAykwrAUAAvxwIywAAAA="/>
  </w:docVars>
  <w:rsids>
    <w:rsidRoot w:val="006D31C2"/>
    <w:rsid w:val="006D31C2"/>
    <w:rsid w:val="00721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74B1F17-9786-4CF2-9D2A-6DF113055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pbell, Jessica</dc:creator>
  <cp:keywords/>
  <dc:description/>
  <cp:lastModifiedBy>Campbell, Jessica</cp:lastModifiedBy>
  <cp:revision>1</cp:revision>
  <dcterms:created xsi:type="dcterms:W3CDTF">2022-06-28T19:34:00Z</dcterms:created>
  <dcterms:modified xsi:type="dcterms:W3CDTF">2022-06-28T19:35:00Z</dcterms:modified>
</cp:coreProperties>
</file>